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208A03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255B6D95" w14:textId="77777777" w:rsidR="00082426" w:rsidRDefault="00D4422E" w:rsidP="00082426">
      <w:pPr>
        <w:pStyle w:val="western"/>
        <w:jc w:val="both"/>
        <w:rPr>
          <w:rFonts w:ascii="Helvetica" w:hAnsi="Helvetica"/>
          <w:color w:val="000000"/>
        </w:rPr>
      </w:pPr>
      <w:hyperlink r:id="rId7" w:history="1">
        <w:r w:rsidR="00082426" w:rsidRPr="00A15B7A">
          <w:rPr>
            <w:rStyle w:val="Hyperlink"/>
            <w:rFonts w:ascii="Helvetica" w:hAnsi="Helvetica"/>
          </w:rPr>
          <w:t>http://Junpenglao.xyz</w:t>
        </w:r>
      </w:hyperlink>
      <w:r w:rsidR="00082426">
        <w:rPr>
          <w:rFonts w:ascii="Helvetica" w:hAnsi="Helvetica"/>
          <w:color w:val="000000"/>
        </w:rPr>
        <w:t xml:space="preserve"> </w:t>
      </w:r>
    </w:p>
    <w:p w14:paraId="3F87B47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bookmarkEnd w:id="0"/>
    <w:bookmarkEnd w:id="1"/>
    <w:p w14:paraId="5422E9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5A6CB299" w14:textId="77777777" w:rsidR="00082426" w:rsidRDefault="00082426" w:rsidP="00082426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170C7C5D" w14:textId="77777777" w:rsidR="00082426" w:rsidRPr="00034B08" w:rsidRDefault="00D4422E" w:rsidP="00082426">
      <w:pPr>
        <w:pStyle w:val="western"/>
        <w:jc w:val="both"/>
        <w:rPr>
          <w:rFonts w:ascii="Helvetica" w:hAnsi="Helvetica"/>
          <w:color w:val="000000"/>
        </w:rPr>
      </w:pPr>
      <w:hyperlink r:id="rId8" w:history="1">
        <w:r w:rsidR="00082426" w:rsidRPr="00034B08">
          <w:rPr>
            <w:rStyle w:val="Hyperlink"/>
            <w:rFonts w:ascii="Helvetica" w:hAnsi="Helvetica"/>
          </w:rPr>
          <w:t>Junpeng.lao@unifr.ch</w:t>
        </w:r>
      </w:hyperlink>
      <w:r w:rsidR="00082426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082426" w:rsidRPr="00034B08">
          <w:rPr>
            <w:rStyle w:val="Hyperlink"/>
            <w:rFonts w:ascii="Helvetica" w:hAnsi="Helvetica"/>
          </w:rPr>
          <w:t>JunpengLao@gmail.com</w:t>
        </w:r>
      </w:hyperlink>
      <w:r w:rsidR="00082426" w:rsidRPr="00034B08">
        <w:rPr>
          <w:rFonts w:ascii="Helvetica" w:hAnsi="Helvetica"/>
          <w:color w:val="000000"/>
        </w:rPr>
        <w:t xml:space="preserve"> </w:t>
      </w:r>
    </w:p>
    <w:p w14:paraId="550BBB06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3E12BAB5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F919050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3E5A2FBE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4E66E68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Ph.D in Cognitive Neuroscience, Thesis title: “Tracking the temporal dynamics of cultural perceptual diversity in visual information processing”. Advisor: Prof. Roberto Caldara and Prof. Lars Muckli.</w:t>
      </w:r>
    </w:p>
    <w:p w14:paraId="37265237" w14:textId="77777777" w:rsidR="00082426" w:rsidRPr="0072410D" w:rsidRDefault="00082426" w:rsidP="00082426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542CD7E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7649808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49294B30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– Linear Mixed Model solution for statistical fixation mapping of eye movement data. It is a data-driven statistics Matlab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503659F0" w14:textId="77777777" w:rsidR="00082426" w:rsidRPr="00034B08" w:rsidRDefault="00082426" w:rsidP="00082426">
      <w:pPr>
        <w:pStyle w:val="western"/>
        <w:ind w:left="360" w:firstLine="207"/>
        <w:jc w:val="both"/>
        <w:rPr>
          <w:rStyle w:val="Hyperlink"/>
          <w:rFonts w:ascii="Helvetica" w:hAnsi="Helvetica"/>
          <w:lang w:val="en-US"/>
        </w:rPr>
      </w:pPr>
      <w:r w:rsidRPr="00034B08">
        <w:rPr>
          <w:rFonts w:ascii="Helvetica" w:hAnsi="Helvetica"/>
          <w:bCs/>
          <w:color w:val="000000"/>
          <w:szCs w:val="27"/>
          <w:lang w:val="fr-CH"/>
        </w:rPr>
        <w:t xml:space="preserve">Cite as: Lao et al. </w:t>
      </w:r>
      <w:r w:rsidRPr="00034B08">
        <w:rPr>
          <w:rFonts w:ascii="Helvetica" w:hAnsi="Helvetica"/>
          <w:bCs/>
          <w:color w:val="000000"/>
          <w:szCs w:val="27"/>
        </w:rPr>
        <w:t xml:space="preserve">(2016). 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0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50251C6F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color w:val="000000"/>
          <w:szCs w:val="27"/>
        </w:rPr>
        <w:t>Strategy quantifier for face viewing</w:t>
      </w:r>
      <w:r w:rsidRPr="00034B08">
        <w:rPr>
          <w:rFonts w:ascii="Helvetica" w:hAnsi="Helvetica"/>
          <w:bCs/>
          <w:color w:val="000000"/>
          <w:szCs w:val="27"/>
        </w:rPr>
        <w:t xml:space="preserve"> – It is a Bayesian Generative model for quantifying the face viewing strategy (global or local). Using Gaussian Mixture Models, it quantifies a given observer’s fixation strategy during free-viewing of face stimuli base on the fixation location information only. It output a scale value between 0 and 1 to indicate how global or local the observer is.</w:t>
      </w:r>
    </w:p>
    <w:p w14:paraId="1D2AFBBC" w14:textId="77777777" w:rsidR="00EB3025" w:rsidRPr="003416D0" w:rsidRDefault="00EB3025" w:rsidP="00EB3025">
      <w:pPr>
        <w:pStyle w:val="western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Pr="003416D0">
        <w:rPr>
          <w:rFonts w:ascii="Helvetica" w:hAnsi="Helvetica"/>
          <w:bCs/>
          <w:color w:val="000000"/>
          <w:szCs w:val="27"/>
        </w:rPr>
        <w:t>- Convolution-based algorithm for eye movement event detection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5263F683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5FF4DD06" w14:textId="77777777" w:rsidR="009070D5" w:rsidRPr="00CA391A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bookmarkStart w:id="6" w:name="_GoBack"/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</w:t>
      </w:r>
      <w:bookmarkEnd w:id="6"/>
      <w:r w:rsidRPr="00CA391A">
        <w:rPr>
          <w:rFonts w:ascii="Helvetica" w:hAnsi="Helvetica"/>
          <w:bCs/>
          <w:color w:val="000000"/>
          <w:lang w:val="fr-CH"/>
        </w:rPr>
        <w:t xml:space="preserve">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1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4FD01C6D" w14:textId="77777777" w:rsidR="009070D5" w:rsidRDefault="009070D5" w:rsidP="009070D5">
      <w:pPr>
        <w:pStyle w:val="western"/>
        <w:jc w:val="both"/>
        <w:rPr>
          <w:rFonts w:ascii="Helvetica" w:hAnsi="Helvetica"/>
          <w:bCs/>
          <w:color w:val="000000"/>
          <w:lang w:val="fr-CH"/>
        </w:rPr>
      </w:pPr>
    </w:p>
    <w:p w14:paraId="7DDF54FD" w14:textId="77777777" w:rsidR="009070D5" w:rsidRPr="00CA391A" w:rsidRDefault="009070D5" w:rsidP="009070D5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7BCC747A" w14:textId="77777777" w:rsidR="009070D5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al Motion in Cortical Blindness,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>
        <w:rPr>
          <w:rFonts w:ascii="Helvetica" w:hAnsi="Helvetica"/>
          <w:i/>
          <w:color w:val="000000"/>
          <w:lang w:val="en-US"/>
        </w:rPr>
        <w:t xml:space="preserve">, </w:t>
      </w:r>
      <w:r w:rsidRPr="00D14BB5">
        <w:rPr>
          <w:rFonts w:ascii="Helvetica" w:hAnsi="Helvetica"/>
          <w:color w:val="000000"/>
          <w:lang w:val="en-US"/>
        </w:rPr>
        <w:t>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12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6D9D7536" w14:textId="77777777" w:rsidR="009070D5" w:rsidRPr="000F2085" w:rsidRDefault="009070D5" w:rsidP="009070D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CA6936D" w14:textId="77777777" w:rsidR="009070D5" w:rsidRPr="00034B08" w:rsidRDefault="009070D5" w:rsidP="009070D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034B08">
        <w:rPr>
          <w:rFonts w:ascii="Helvetica" w:hAnsi="Helvetica"/>
          <w:iCs/>
          <w:color w:val="000000"/>
          <w:lang w:val="en-US"/>
        </w:rPr>
        <w:t xml:space="preserve">26, </w:t>
      </w:r>
      <w:r w:rsidRPr="00034B08">
        <w:rPr>
          <w:rFonts w:ascii="Helvetica" w:hAnsi="Helvetica"/>
          <w:i/>
          <w:iCs/>
          <w:color w:val="000000"/>
          <w:lang w:val="en-US"/>
        </w:rPr>
        <w:t>663–664.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hyperlink r:id="rId13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2D728B59" w14:textId="77777777" w:rsidR="009070D5" w:rsidRPr="00034B08" w:rsidRDefault="009070D5" w:rsidP="009070D5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799F3B0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2016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14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Bartholomée, O., Caldara, R., &amp; Raymond, M. (2016). Mapping female bodily features of attractiveness. Scientific Reports, 6, </w:t>
      </w:r>
      <w:r w:rsidRPr="00034B08">
        <w:rPr>
          <w:rFonts w:ascii="Helvetica" w:hAnsi="Helvetica"/>
          <w:i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15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034B08">
        <w:rPr>
          <w:rFonts w:ascii="Helvetica" w:hAnsi="Helvetica"/>
          <w:color w:val="000000"/>
          <w:lang w:val="fr-CH"/>
        </w:rPr>
        <w:t xml:space="preserve">.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 xml:space="preserve">.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034B08">
        <w:rPr>
          <w:rFonts w:ascii="Helvetica" w:hAnsi="Helvetica"/>
          <w:color w:val="000000"/>
        </w:rPr>
        <w:t xml:space="preserve">(2-4),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034B08">
        <w:rPr>
          <w:rFonts w:ascii="Helvetica" w:hAnsi="Helvetica"/>
          <w:color w:val="000000"/>
          <w:lang w:val="en-US"/>
        </w:rPr>
        <w:t>.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1</w:t>
      </w:r>
      <w:r w:rsidRPr="00034B08">
        <w:rPr>
          <w:rFonts w:ascii="Helvetica" w:hAnsi="Helvetica"/>
          <w:color w:val="000000"/>
          <w:lang w:val="en-US"/>
        </w:rPr>
        <w:t>(4), 527e-533e.</w:t>
      </w:r>
    </w:p>
    <w:p w14:paraId="3D083900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034B08">
        <w:rPr>
          <w:rFonts w:ascii="Helvetica" w:hAnsi="Helvetica"/>
          <w:color w:val="000000"/>
        </w:rPr>
        <w:t>., &amp; Caldara, R. (2012). When East meets West: gaze-contingent Blindspots abolish cultural diversity in eye movements for faces. </w:t>
      </w:r>
      <w:r w:rsidRPr="00034B08">
        <w:rPr>
          <w:rFonts w:ascii="Helvetica" w:hAnsi="Helvetica"/>
          <w:i/>
          <w:iCs/>
          <w:color w:val="000000"/>
        </w:rPr>
        <w:t>J. Eye Mov. Res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034B08">
        <w:rPr>
          <w:rFonts w:ascii="Helvetica" w:hAnsi="Helvetica"/>
          <w:bCs/>
          <w:color w:val="000000"/>
        </w:rPr>
        <w:t>.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034B08">
        <w:rPr>
          <w:rFonts w:ascii="Helvetica" w:hAnsi="Helvetica"/>
          <w:bCs/>
          <w:color w:val="000000"/>
        </w:rPr>
        <w:t>(3),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03DCDBDE" w:rsidR="00EA2B74" w:rsidRPr="00034B08" w:rsidRDefault="00082426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:</w:t>
      </w:r>
    </w:p>
    <w:p w14:paraId="4D39F02A" w14:textId="7B7545E0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A17924" w:rsidRPr="00034B08">
        <w:rPr>
          <w:rFonts w:ascii="Helvetica" w:hAnsi="Helvetica"/>
          <w:color w:val="000000"/>
        </w:rPr>
        <w:t>16(X):#### (16th annual meeting of Vision Sciences Society)</w:t>
      </w:r>
    </w:p>
    <w:p w14:paraId="23427F5C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65B7273B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th annual meeting of Vision Sciences Society)</w:t>
      </w:r>
    </w:p>
    <w:p w14:paraId="4D6812AE" w14:textId="77777777" w:rsidR="00E82101" w:rsidRPr="00034B08" w:rsidRDefault="00E82101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 </w:t>
      </w:r>
      <w:r w:rsidRPr="00034B08">
        <w:rPr>
          <w:rFonts w:ascii="Helvetica" w:hAnsi="Helvetica"/>
        </w:rPr>
        <w:t>Lao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77777777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th 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77777777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 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77777777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th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77777777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Pr="00034B08">
        <w:rPr>
          <w:rFonts w:ascii="Helvetica" w:hAnsi="Helvetica"/>
          <w:color w:val="000000"/>
        </w:rPr>
        <w:t>, 11(11): 628. (11th 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77777777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55324B" w:rsidRPr="00034B08">
        <w:rPr>
          <w:rFonts w:ascii="Helvetica" w:hAnsi="Helvetica"/>
          <w:sz w:val="24"/>
          <w:szCs w:val="24"/>
        </w:rPr>
        <w:t>, 10(7): 698. (10th 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2C5A330A" w14:textId="77777777" w:rsidR="00BC5B81" w:rsidRPr="00034B08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1B64C161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035B694E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64E37840" w14:textId="77777777" w:rsidR="00BC5B81" w:rsidRDefault="00BC5B81" w:rsidP="00BC5B81">
      <w:pPr>
        <w:pStyle w:val="western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2407BF90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8B7904" w14:textId="77777777" w:rsidR="00D4422E" w:rsidRDefault="00D4422E">
      <w:r>
        <w:separator/>
      </w:r>
    </w:p>
  </w:endnote>
  <w:endnote w:type="continuationSeparator" w:id="0">
    <w:p w14:paraId="0FDBB9D7" w14:textId="77777777" w:rsidR="00D4422E" w:rsidRDefault="00D44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73929A" w14:textId="77777777" w:rsidR="00D4422E" w:rsidRDefault="00D4422E">
      <w:r>
        <w:separator/>
      </w:r>
    </w:p>
  </w:footnote>
  <w:footnote w:type="continuationSeparator" w:id="0">
    <w:p w14:paraId="4D1640E6" w14:textId="77777777" w:rsidR="00D4422E" w:rsidRDefault="00D442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700736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2426"/>
    <w:rsid w:val="000851E3"/>
    <w:rsid w:val="00091157"/>
    <w:rsid w:val="00091F50"/>
    <w:rsid w:val="00095535"/>
    <w:rsid w:val="000C26B6"/>
    <w:rsid w:val="000C2DA9"/>
    <w:rsid w:val="000D4958"/>
    <w:rsid w:val="000F0F0C"/>
    <w:rsid w:val="000F158F"/>
    <w:rsid w:val="000F7E9C"/>
    <w:rsid w:val="00100289"/>
    <w:rsid w:val="00101BBF"/>
    <w:rsid w:val="0012139C"/>
    <w:rsid w:val="001266AD"/>
    <w:rsid w:val="001268D5"/>
    <w:rsid w:val="00130D91"/>
    <w:rsid w:val="00135CBC"/>
    <w:rsid w:val="0017520F"/>
    <w:rsid w:val="00180847"/>
    <w:rsid w:val="001A607D"/>
    <w:rsid w:val="001A6BD3"/>
    <w:rsid w:val="001B5314"/>
    <w:rsid w:val="001C5D05"/>
    <w:rsid w:val="001C636C"/>
    <w:rsid w:val="001D055D"/>
    <w:rsid w:val="001E7143"/>
    <w:rsid w:val="00245872"/>
    <w:rsid w:val="00253286"/>
    <w:rsid w:val="00280378"/>
    <w:rsid w:val="002A48EC"/>
    <w:rsid w:val="002A74CE"/>
    <w:rsid w:val="002D5FC2"/>
    <w:rsid w:val="002D75CB"/>
    <w:rsid w:val="003020D0"/>
    <w:rsid w:val="003175A9"/>
    <w:rsid w:val="00345EA1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4497"/>
    <w:rsid w:val="00531F88"/>
    <w:rsid w:val="005335C8"/>
    <w:rsid w:val="00534E7B"/>
    <w:rsid w:val="00551D96"/>
    <w:rsid w:val="0055324B"/>
    <w:rsid w:val="00561878"/>
    <w:rsid w:val="005A2613"/>
    <w:rsid w:val="005B6FBD"/>
    <w:rsid w:val="005C14A0"/>
    <w:rsid w:val="005C287D"/>
    <w:rsid w:val="005D379C"/>
    <w:rsid w:val="00600A1E"/>
    <w:rsid w:val="0061556B"/>
    <w:rsid w:val="00630D3E"/>
    <w:rsid w:val="0064155F"/>
    <w:rsid w:val="00654242"/>
    <w:rsid w:val="006B044B"/>
    <w:rsid w:val="006B398A"/>
    <w:rsid w:val="006C28AD"/>
    <w:rsid w:val="006F679D"/>
    <w:rsid w:val="00701761"/>
    <w:rsid w:val="00710EEF"/>
    <w:rsid w:val="00756C2F"/>
    <w:rsid w:val="00771CDF"/>
    <w:rsid w:val="007A07D6"/>
    <w:rsid w:val="007A72DE"/>
    <w:rsid w:val="007C2C2E"/>
    <w:rsid w:val="007C58E7"/>
    <w:rsid w:val="007D03EF"/>
    <w:rsid w:val="007D53B8"/>
    <w:rsid w:val="007D53C7"/>
    <w:rsid w:val="007D6A12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125A4"/>
    <w:rsid w:val="00914100"/>
    <w:rsid w:val="00914A08"/>
    <w:rsid w:val="00921454"/>
    <w:rsid w:val="00924E96"/>
    <w:rsid w:val="00954A39"/>
    <w:rsid w:val="009566A0"/>
    <w:rsid w:val="00967E0F"/>
    <w:rsid w:val="0098099C"/>
    <w:rsid w:val="00982B79"/>
    <w:rsid w:val="009A24C3"/>
    <w:rsid w:val="009A4630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F531E"/>
    <w:rsid w:val="00B27946"/>
    <w:rsid w:val="00B45412"/>
    <w:rsid w:val="00B45A9D"/>
    <w:rsid w:val="00B54378"/>
    <w:rsid w:val="00B5478D"/>
    <w:rsid w:val="00B7420A"/>
    <w:rsid w:val="00B778F1"/>
    <w:rsid w:val="00B83C6B"/>
    <w:rsid w:val="00B90B51"/>
    <w:rsid w:val="00B9289C"/>
    <w:rsid w:val="00BB4CBF"/>
    <w:rsid w:val="00BC08FD"/>
    <w:rsid w:val="00BC45D8"/>
    <w:rsid w:val="00BC5B81"/>
    <w:rsid w:val="00BD508C"/>
    <w:rsid w:val="00BE05F1"/>
    <w:rsid w:val="00BE0C0C"/>
    <w:rsid w:val="00BE72D2"/>
    <w:rsid w:val="00BF0C3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C1406"/>
    <w:rsid w:val="00CC41A6"/>
    <w:rsid w:val="00CF670D"/>
    <w:rsid w:val="00D044A9"/>
    <w:rsid w:val="00D311D5"/>
    <w:rsid w:val="00D4422E"/>
    <w:rsid w:val="00D47AA4"/>
    <w:rsid w:val="00D656A4"/>
    <w:rsid w:val="00D77406"/>
    <w:rsid w:val="00D85B8F"/>
    <w:rsid w:val="00DA2ABB"/>
    <w:rsid w:val="00DA795E"/>
    <w:rsid w:val="00DC1421"/>
    <w:rsid w:val="00DE3556"/>
    <w:rsid w:val="00DE3747"/>
    <w:rsid w:val="00DE4B82"/>
    <w:rsid w:val="00DF3F5C"/>
    <w:rsid w:val="00E124B0"/>
    <w:rsid w:val="00E274C9"/>
    <w:rsid w:val="00E459A9"/>
    <w:rsid w:val="00E46685"/>
    <w:rsid w:val="00E50ED0"/>
    <w:rsid w:val="00E51264"/>
    <w:rsid w:val="00E71DCF"/>
    <w:rsid w:val="00E82101"/>
    <w:rsid w:val="00EA1964"/>
    <w:rsid w:val="00EA2B74"/>
    <w:rsid w:val="00EB3025"/>
    <w:rsid w:val="00EB6A32"/>
    <w:rsid w:val="00EC16AE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86809"/>
    <w:rsid w:val="00F90A5D"/>
    <w:rsid w:val="00F958DF"/>
    <w:rsid w:val="00FB5084"/>
    <w:rsid w:val="00FC2A08"/>
    <w:rsid w:val="00FC7ADD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eta.briefideas.org/ideas/dc4f3d8981cbea107f013cbb8f2f2cb7" TargetMode="External"/><Relationship Id="rId12" Type="http://schemas.openxmlformats.org/officeDocument/2006/relationships/hyperlink" Target="http://dx.doi.org/10.1016/j.neuropsychologia.2016.11.009" TargetMode="External"/><Relationship Id="rId13" Type="http://schemas.openxmlformats.org/officeDocument/2006/relationships/hyperlink" Target="http://www.cell.com/current-biology/abstract/S0960-9822(16)30605-4" TargetMode="External"/><Relationship Id="rId14" Type="http://schemas.openxmlformats.org/officeDocument/2006/relationships/hyperlink" Target="http://link.springer.com/article/10.3758/s13428-016-0737-x" TargetMode="External"/><Relationship Id="rId15" Type="http://schemas.openxmlformats.org/officeDocument/2006/relationships/hyperlink" Target="http://www.nature.com/articles/srep18551" TargetMode="Externa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Relationship Id="rId9" Type="http://schemas.openxmlformats.org/officeDocument/2006/relationships/hyperlink" Target="mailto:JunpengLao@gmail.com" TargetMode="External"/><Relationship Id="rId10" Type="http://schemas.openxmlformats.org/officeDocument/2006/relationships/hyperlink" Target="http://link.springer.com/article/10.3758/s13428-016-0737-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381</Words>
  <Characters>7878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24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8</cp:revision>
  <cp:lastPrinted>2016-05-14T15:45:00Z</cp:lastPrinted>
  <dcterms:created xsi:type="dcterms:W3CDTF">2016-07-26T14:48:00Z</dcterms:created>
  <dcterms:modified xsi:type="dcterms:W3CDTF">2016-12-15T06:24:00Z</dcterms:modified>
</cp:coreProperties>
</file>